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26618781-64a9-419a-bdaf-0a2eccf57021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7:41:47Z</dcterms:created>
  <dcterms:modified xsi:type="dcterms:W3CDTF">2023-07-21T17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